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4246E" w14:textId="0AB89FAC" w:rsidR="00920667" w:rsidRPr="00650896" w:rsidRDefault="007674F4" w:rsidP="00920667">
      <w:pPr>
        <w:pStyle w:val="Heading1"/>
      </w:pPr>
      <w:r>
        <w:t>Project Name:</w:t>
      </w:r>
      <w:r w:rsidR="00650896">
        <w:tab/>
      </w:r>
      <w:r w:rsidR="003C0D44" w:rsidRPr="003C0D44">
        <w:t>PokemonCardCollection Java Assessment</w:t>
      </w:r>
    </w:p>
    <w:p w14:paraId="58C63D11" w14:textId="100883AC" w:rsidR="005635F2" w:rsidRDefault="007674F4" w:rsidP="005635F2">
      <w:pPr>
        <w:pStyle w:val="Heading2"/>
      </w:pPr>
      <w:r>
        <w:t>Date:</w:t>
      </w:r>
      <w:r w:rsidR="003666BC">
        <w:t xml:space="preserve">  </w:t>
      </w:r>
      <w:r w:rsidR="003666BC" w:rsidRPr="003666BC">
        <w:rPr>
          <w:b w:val="0"/>
          <w:bCs w:val="0"/>
        </w:rPr>
        <w:t>23</w:t>
      </w:r>
      <w:r w:rsidR="003666BC" w:rsidRPr="003666BC">
        <w:rPr>
          <w:b w:val="0"/>
          <w:bCs w:val="0"/>
          <w:vertAlign w:val="superscript"/>
        </w:rPr>
        <w:t>rd</w:t>
      </w:r>
      <w:r w:rsidR="003666BC" w:rsidRPr="003666BC">
        <w:rPr>
          <w:b w:val="0"/>
          <w:bCs w:val="0"/>
        </w:rPr>
        <w:t xml:space="preserve"> June</w:t>
      </w:r>
      <w:r w:rsidR="003666BC">
        <w:t xml:space="preserve"> 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A0465" w14:paraId="205A911A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16770A2B" w14:textId="32234331" w:rsidR="00C009BF" w:rsidRPr="00DA0465" w:rsidRDefault="00C009BF" w:rsidP="00C009BF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6FCDD9FA" w14:textId="0DD58B6A" w:rsidR="00C009BF" w:rsidRPr="00DA0465" w:rsidRDefault="00C009BF" w:rsidP="00C009BF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47303B2A" w14:textId="54522877" w:rsidR="00C009BF" w:rsidRPr="00DA0465" w:rsidRDefault="00C009BF" w:rsidP="00C009BF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C009BF" w14:paraId="5A5B9F59" w14:textId="77777777" w:rsidTr="00DA0465">
        <w:tc>
          <w:tcPr>
            <w:tcW w:w="3284" w:type="dxa"/>
            <w:shd w:val="clear" w:color="auto" w:fill="auto"/>
          </w:tcPr>
          <w:p w14:paraId="4D7D59ED" w14:textId="41DB656E" w:rsidR="00C009BF" w:rsidRPr="00210A3C" w:rsidRDefault="00E37E6D" w:rsidP="00DA0465">
            <w:r w:rsidRPr="00210A3C">
              <w:t xml:space="preserve">Everything </w:t>
            </w:r>
          </w:p>
        </w:tc>
        <w:tc>
          <w:tcPr>
            <w:tcW w:w="3285" w:type="dxa"/>
            <w:shd w:val="clear" w:color="auto" w:fill="auto"/>
          </w:tcPr>
          <w:p w14:paraId="5CEFBDE0" w14:textId="2EA9448F" w:rsidR="00C009BF" w:rsidRPr="00210A3C" w:rsidRDefault="00E37E6D" w:rsidP="00DA0465">
            <w:r w:rsidRPr="00210A3C">
              <w:t xml:space="preserve">Card.java </w:t>
            </w:r>
          </w:p>
        </w:tc>
        <w:tc>
          <w:tcPr>
            <w:tcW w:w="3285" w:type="dxa"/>
            <w:shd w:val="clear" w:color="auto" w:fill="auto"/>
          </w:tcPr>
          <w:p w14:paraId="74541FFA" w14:textId="332DFD70" w:rsidR="00C009BF" w:rsidRPr="00210A3C" w:rsidRDefault="00E37E6D" w:rsidP="00DA0465">
            <w:r w:rsidRPr="00210A3C">
              <w:t xml:space="preserve">Nothing </w:t>
            </w:r>
          </w:p>
        </w:tc>
      </w:tr>
      <w:tr w:rsidR="00C009BF" w14:paraId="6C70686F" w14:textId="77777777" w:rsidTr="00DA0465">
        <w:tc>
          <w:tcPr>
            <w:tcW w:w="3284" w:type="dxa"/>
            <w:shd w:val="clear" w:color="auto" w:fill="auto"/>
          </w:tcPr>
          <w:p w14:paraId="07FCF7F8" w14:textId="77777777" w:rsidR="00C009BF" w:rsidRPr="00210A3C" w:rsidRDefault="00C009BF" w:rsidP="00DA0465"/>
        </w:tc>
        <w:tc>
          <w:tcPr>
            <w:tcW w:w="3285" w:type="dxa"/>
            <w:shd w:val="clear" w:color="auto" w:fill="auto"/>
          </w:tcPr>
          <w:p w14:paraId="0EC1A862" w14:textId="77777777" w:rsidR="00C009BF" w:rsidRPr="00210A3C" w:rsidRDefault="00C009BF" w:rsidP="00DA0465"/>
        </w:tc>
        <w:tc>
          <w:tcPr>
            <w:tcW w:w="3285" w:type="dxa"/>
            <w:shd w:val="clear" w:color="auto" w:fill="auto"/>
          </w:tcPr>
          <w:p w14:paraId="36656F6D" w14:textId="77777777" w:rsidR="00C009BF" w:rsidRPr="00210A3C" w:rsidRDefault="00C009BF" w:rsidP="00DA0465"/>
        </w:tc>
      </w:tr>
      <w:tr w:rsidR="00C009BF" w14:paraId="64EC58FC" w14:textId="77777777" w:rsidTr="00DA0465">
        <w:tc>
          <w:tcPr>
            <w:tcW w:w="3284" w:type="dxa"/>
            <w:shd w:val="clear" w:color="auto" w:fill="auto"/>
          </w:tcPr>
          <w:p w14:paraId="2F63613D" w14:textId="77777777" w:rsidR="00C009BF" w:rsidRPr="00210A3C" w:rsidRDefault="00C009BF" w:rsidP="00DA0465"/>
        </w:tc>
        <w:tc>
          <w:tcPr>
            <w:tcW w:w="3285" w:type="dxa"/>
            <w:shd w:val="clear" w:color="auto" w:fill="auto"/>
          </w:tcPr>
          <w:p w14:paraId="12961ED4" w14:textId="77777777" w:rsidR="00C009BF" w:rsidRPr="00210A3C" w:rsidRDefault="00C009BF" w:rsidP="00DA0465"/>
        </w:tc>
        <w:tc>
          <w:tcPr>
            <w:tcW w:w="3285" w:type="dxa"/>
            <w:shd w:val="clear" w:color="auto" w:fill="auto"/>
          </w:tcPr>
          <w:p w14:paraId="2429714D" w14:textId="77777777" w:rsidR="00C009BF" w:rsidRPr="00210A3C" w:rsidRDefault="00C009BF" w:rsidP="00DA0465"/>
        </w:tc>
      </w:tr>
    </w:tbl>
    <w:p w14:paraId="0D7F52BB" w14:textId="77777777" w:rsidR="00C009BF" w:rsidRPr="00C04634" w:rsidRDefault="00C009BF" w:rsidP="00C009BF">
      <w:pPr>
        <w:pStyle w:val="BodyText"/>
        <w:rPr>
          <w:rFonts w:ascii="Calibri" w:hAnsi="Calibri"/>
          <w:sz w:val="22"/>
          <w:szCs w:val="22"/>
        </w:rPr>
      </w:pPr>
    </w:p>
    <w:p w14:paraId="68957B8A" w14:textId="08188169" w:rsidR="00C009BF" w:rsidRDefault="00C009BF" w:rsidP="00C009BF">
      <w:pPr>
        <w:pStyle w:val="Heading2"/>
      </w:pPr>
      <w:r>
        <w:t>Date:</w:t>
      </w:r>
      <w:r w:rsidR="003666BC">
        <w:t xml:space="preserve">  </w:t>
      </w:r>
      <w:r w:rsidR="003666BC">
        <w:rPr>
          <w:b w:val="0"/>
          <w:bCs w:val="0"/>
        </w:rPr>
        <w:t>23</w:t>
      </w:r>
      <w:r w:rsidR="003666BC" w:rsidRPr="003666BC">
        <w:rPr>
          <w:b w:val="0"/>
          <w:bCs w:val="0"/>
          <w:vertAlign w:val="superscript"/>
        </w:rPr>
        <w:t>rd</w:t>
      </w:r>
      <w:r w:rsidR="003666BC">
        <w:rPr>
          <w:b w:val="0"/>
          <w:bCs w:val="0"/>
        </w:rPr>
        <w:t xml:space="preserve"> June 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A0465" w14:paraId="6BEB80AC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49B15265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32B2D0CC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1100EF5D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5D2AC2" w14:paraId="31A02A94" w14:textId="77777777" w:rsidTr="00DA0465">
        <w:tc>
          <w:tcPr>
            <w:tcW w:w="3284" w:type="dxa"/>
            <w:shd w:val="clear" w:color="auto" w:fill="auto"/>
          </w:tcPr>
          <w:p w14:paraId="44B44809" w14:textId="744EDFC9" w:rsidR="005D2AC2" w:rsidRPr="00DA0465" w:rsidRDefault="005D2AC2" w:rsidP="005D2AC2">
            <w:pPr>
              <w:pStyle w:val="BodyText"/>
              <w:rPr>
                <w:b/>
                <w:bCs/>
              </w:rPr>
            </w:pPr>
            <w:r w:rsidRPr="00DA0465">
              <w:rPr>
                <w:b/>
                <w:bCs/>
              </w:rPr>
              <w:t>Collection.java</w:t>
            </w:r>
          </w:p>
        </w:tc>
        <w:tc>
          <w:tcPr>
            <w:tcW w:w="3285" w:type="dxa"/>
            <w:shd w:val="clear" w:color="auto" w:fill="auto"/>
          </w:tcPr>
          <w:p w14:paraId="533C5D5B" w14:textId="5F1C076A" w:rsidR="005D2AC2" w:rsidRDefault="005D2AC2" w:rsidP="005D2AC2">
            <w:pPr>
              <w:pStyle w:val="BodyText"/>
            </w:pPr>
            <w:r>
              <w:t>Collection.java</w:t>
            </w:r>
          </w:p>
        </w:tc>
        <w:tc>
          <w:tcPr>
            <w:tcW w:w="3285" w:type="dxa"/>
            <w:shd w:val="clear" w:color="auto" w:fill="auto"/>
          </w:tcPr>
          <w:p w14:paraId="4DD64EF7" w14:textId="2E5763B4" w:rsidR="005D2AC2" w:rsidRDefault="005D2AC2" w:rsidP="005D2AC2">
            <w:pPr>
              <w:pStyle w:val="BodyText"/>
            </w:pPr>
            <w:r>
              <w:t>Card.java</w:t>
            </w:r>
          </w:p>
        </w:tc>
      </w:tr>
      <w:tr w:rsidR="005D2AC2" w14:paraId="68B9329D" w14:textId="77777777" w:rsidTr="00DA0465">
        <w:tc>
          <w:tcPr>
            <w:tcW w:w="3284" w:type="dxa"/>
            <w:shd w:val="clear" w:color="auto" w:fill="auto"/>
          </w:tcPr>
          <w:p w14:paraId="688E493A" w14:textId="1BAD556A" w:rsidR="005D2AC2" w:rsidRPr="00DA0465" w:rsidRDefault="005D2AC2" w:rsidP="005D2AC2">
            <w:pPr>
              <w:pStyle w:val="BodyText"/>
              <w:rPr>
                <w:b/>
                <w:bCs/>
              </w:rPr>
            </w:pPr>
            <w:r w:rsidRPr="00DA0465">
              <w:rPr>
                <w:b/>
                <w:bCs/>
              </w:rPr>
              <w:t>CollectionGUI.java</w:t>
            </w:r>
          </w:p>
        </w:tc>
        <w:tc>
          <w:tcPr>
            <w:tcW w:w="3285" w:type="dxa"/>
            <w:shd w:val="clear" w:color="auto" w:fill="auto"/>
          </w:tcPr>
          <w:p w14:paraId="359C31A1" w14:textId="51555236" w:rsidR="005D2AC2" w:rsidRDefault="005D2AC2" w:rsidP="005D2AC2">
            <w:pPr>
              <w:pStyle w:val="BodyText"/>
            </w:pPr>
            <w:r>
              <w:t>CollectionGUI.java</w:t>
            </w:r>
          </w:p>
        </w:tc>
        <w:tc>
          <w:tcPr>
            <w:tcW w:w="3285" w:type="dxa"/>
            <w:shd w:val="clear" w:color="auto" w:fill="auto"/>
          </w:tcPr>
          <w:p w14:paraId="4428B51F" w14:textId="77777777" w:rsidR="005D2AC2" w:rsidRDefault="005D2AC2" w:rsidP="005D2AC2">
            <w:pPr>
              <w:pStyle w:val="BodyText"/>
            </w:pPr>
          </w:p>
        </w:tc>
      </w:tr>
      <w:tr w:rsidR="00C009BF" w14:paraId="7F84AB80" w14:textId="77777777" w:rsidTr="00DA0465">
        <w:tc>
          <w:tcPr>
            <w:tcW w:w="3284" w:type="dxa"/>
            <w:shd w:val="clear" w:color="auto" w:fill="auto"/>
          </w:tcPr>
          <w:p w14:paraId="23D78E66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1F7E9EF9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57A5679C" w14:textId="77777777" w:rsidR="00C009BF" w:rsidRDefault="00C009BF" w:rsidP="001D627A">
            <w:pPr>
              <w:pStyle w:val="BodyText"/>
            </w:pPr>
          </w:p>
        </w:tc>
      </w:tr>
    </w:tbl>
    <w:p w14:paraId="6371D45B" w14:textId="77777777" w:rsidR="00C009BF" w:rsidRPr="00C04634" w:rsidRDefault="00C009BF" w:rsidP="00C009BF">
      <w:pPr>
        <w:pStyle w:val="BodyText"/>
        <w:rPr>
          <w:rFonts w:ascii="Calibri" w:hAnsi="Calibri"/>
          <w:sz w:val="22"/>
          <w:szCs w:val="22"/>
        </w:rPr>
      </w:pPr>
    </w:p>
    <w:p w14:paraId="20EC82A0" w14:textId="5557FBC9" w:rsidR="00C009BF" w:rsidRDefault="00C009BF" w:rsidP="00C009BF">
      <w:pPr>
        <w:pStyle w:val="Heading2"/>
      </w:pPr>
      <w:r>
        <w:t>Date:</w:t>
      </w:r>
      <w:r w:rsidR="009A75FF">
        <w:t xml:space="preserve">  </w:t>
      </w:r>
      <w:r w:rsidR="009A75FF">
        <w:rPr>
          <w:b w:val="0"/>
          <w:bCs w:val="0"/>
        </w:rPr>
        <w:t>24</w:t>
      </w:r>
      <w:r w:rsidR="009A75FF" w:rsidRPr="009A75FF">
        <w:rPr>
          <w:b w:val="0"/>
          <w:bCs w:val="0"/>
          <w:vertAlign w:val="superscript"/>
        </w:rPr>
        <w:t>th</w:t>
      </w:r>
      <w:r w:rsidR="009A75FF">
        <w:rPr>
          <w:b w:val="0"/>
          <w:bCs w:val="0"/>
        </w:rPr>
        <w:t xml:space="preserve"> June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912"/>
        <w:gridCol w:w="3402"/>
      </w:tblGrid>
      <w:tr w:rsidR="00DA0465" w14:paraId="61796DF5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2C5BE641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912" w:type="dxa"/>
            <w:tcBorders>
              <w:bottom w:val="single" w:sz="12" w:space="0" w:color="666666"/>
            </w:tcBorders>
            <w:shd w:val="clear" w:color="auto" w:fill="D9D9D9"/>
          </w:tcPr>
          <w:p w14:paraId="5C9D12F2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402" w:type="dxa"/>
            <w:tcBorders>
              <w:bottom w:val="single" w:sz="12" w:space="0" w:color="666666"/>
            </w:tcBorders>
            <w:shd w:val="clear" w:color="auto" w:fill="D9D9D9"/>
          </w:tcPr>
          <w:p w14:paraId="10ECA4C2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C009BF" w14:paraId="09D88A6D" w14:textId="77777777" w:rsidTr="00DA0465">
        <w:tc>
          <w:tcPr>
            <w:tcW w:w="3284" w:type="dxa"/>
            <w:shd w:val="clear" w:color="auto" w:fill="auto"/>
          </w:tcPr>
          <w:p w14:paraId="0A7C34C9" w14:textId="55DDFD6F" w:rsidR="00C009BF" w:rsidRPr="005C3EBF" w:rsidRDefault="00C009BF" w:rsidP="001D627A">
            <w:pPr>
              <w:pStyle w:val="BodyText"/>
            </w:pPr>
          </w:p>
        </w:tc>
        <w:tc>
          <w:tcPr>
            <w:tcW w:w="3912" w:type="dxa"/>
            <w:shd w:val="clear" w:color="auto" w:fill="auto"/>
          </w:tcPr>
          <w:p w14:paraId="5A01C242" w14:textId="40506982" w:rsidR="00C009BF" w:rsidRPr="00DA1A94" w:rsidRDefault="00DA1A94" w:rsidP="001D627A">
            <w:pPr>
              <w:pStyle w:val="BodyText"/>
            </w:pPr>
            <w:r w:rsidRPr="00DA1A94">
              <w:t>Collections.java - addCard()</w:t>
            </w:r>
          </w:p>
        </w:tc>
        <w:tc>
          <w:tcPr>
            <w:tcW w:w="3402" w:type="dxa"/>
            <w:shd w:val="clear" w:color="auto" w:fill="auto"/>
          </w:tcPr>
          <w:p w14:paraId="10864382" w14:textId="77777777" w:rsidR="00C009BF" w:rsidRPr="005C3EBF" w:rsidRDefault="00C009BF" w:rsidP="001D627A">
            <w:pPr>
              <w:pStyle w:val="BodyText"/>
            </w:pPr>
          </w:p>
        </w:tc>
      </w:tr>
      <w:tr w:rsidR="00C009BF" w14:paraId="59F9E2E5" w14:textId="77777777" w:rsidTr="00DA0465">
        <w:tc>
          <w:tcPr>
            <w:tcW w:w="3284" w:type="dxa"/>
            <w:shd w:val="clear" w:color="auto" w:fill="auto"/>
          </w:tcPr>
          <w:p w14:paraId="534333EA" w14:textId="77777777" w:rsidR="00C009BF" w:rsidRPr="005C3EBF" w:rsidRDefault="00C009BF" w:rsidP="001D627A">
            <w:pPr>
              <w:pStyle w:val="BodyText"/>
            </w:pPr>
          </w:p>
        </w:tc>
        <w:tc>
          <w:tcPr>
            <w:tcW w:w="3912" w:type="dxa"/>
            <w:shd w:val="clear" w:color="auto" w:fill="auto"/>
          </w:tcPr>
          <w:p w14:paraId="542B7A50" w14:textId="77847315" w:rsidR="00C009BF" w:rsidRPr="005C3EBF" w:rsidRDefault="00DA1A94" w:rsidP="001D627A">
            <w:pPr>
              <w:pStyle w:val="BodyText"/>
            </w:pPr>
            <w:r>
              <w:t>CollecionsGUI.java – addCardGUI()</w:t>
            </w:r>
          </w:p>
        </w:tc>
        <w:tc>
          <w:tcPr>
            <w:tcW w:w="3402" w:type="dxa"/>
            <w:shd w:val="clear" w:color="auto" w:fill="auto"/>
          </w:tcPr>
          <w:p w14:paraId="230034E4" w14:textId="77777777" w:rsidR="00C009BF" w:rsidRPr="005C3EBF" w:rsidRDefault="00C009BF" w:rsidP="001D627A">
            <w:pPr>
              <w:pStyle w:val="BodyText"/>
            </w:pPr>
          </w:p>
        </w:tc>
      </w:tr>
      <w:tr w:rsidR="00C009BF" w14:paraId="167747E5" w14:textId="77777777" w:rsidTr="00DA0465">
        <w:tc>
          <w:tcPr>
            <w:tcW w:w="3284" w:type="dxa"/>
            <w:shd w:val="clear" w:color="auto" w:fill="auto"/>
          </w:tcPr>
          <w:p w14:paraId="628263C0" w14:textId="77777777" w:rsidR="00C009BF" w:rsidRPr="005C3EBF" w:rsidRDefault="00C009BF" w:rsidP="001D627A">
            <w:pPr>
              <w:pStyle w:val="BodyText"/>
            </w:pPr>
          </w:p>
        </w:tc>
        <w:tc>
          <w:tcPr>
            <w:tcW w:w="3912" w:type="dxa"/>
            <w:shd w:val="clear" w:color="auto" w:fill="auto"/>
          </w:tcPr>
          <w:p w14:paraId="3F39A08E" w14:textId="77777777" w:rsidR="00C009BF" w:rsidRPr="005C3EBF" w:rsidRDefault="00C009BF" w:rsidP="001D627A">
            <w:pPr>
              <w:pStyle w:val="BodyText"/>
            </w:pPr>
          </w:p>
        </w:tc>
        <w:tc>
          <w:tcPr>
            <w:tcW w:w="3402" w:type="dxa"/>
            <w:shd w:val="clear" w:color="auto" w:fill="auto"/>
          </w:tcPr>
          <w:p w14:paraId="20D13F54" w14:textId="77777777" w:rsidR="00C009BF" w:rsidRPr="005C3EBF" w:rsidRDefault="00C009BF" w:rsidP="001D627A">
            <w:pPr>
              <w:pStyle w:val="BodyText"/>
            </w:pPr>
          </w:p>
        </w:tc>
      </w:tr>
    </w:tbl>
    <w:p w14:paraId="25084189" w14:textId="77777777" w:rsidR="00C009BF" w:rsidRPr="00C04634" w:rsidRDefault="00C009BF" w:rsidP="00C009BF">
      <w:pPr>
        <w:pStyle w:val="BodyText"/>
        <w:rPr>
          <w:rFonts w:ascii="Calibri" w:hAnsi="Calibri"/>
          <w:sz w:val="22"/>
          <w:szCs w:val="22"/>
        </w:rPr>
      </w:pPr>
    </w:p>
    <w:p w14:paraId="48C6F7B7" w14:textId="43A566A3" w:rsidR="00C009BF" w:rsidRDefault="00C009BF" w:rsidP="00C009BF">
      <w:pPr>
        <w:pStyle w:val="Heading2"/>
      </w:pPr>
      <w:r>
        <w:t>Date:</w:t>
      </w:r>
      <w:r w:rsidR="002F2AA5">
        <w:t xml:space="preserve">  </w:t>
      </w:r>
      <w:r w:rsidR="00DF5338">
        <w:rPr>
          <w:b w:val="0"/>
          <w:bCs w:val="0"/>
        </w:rPr>
        <w:t>25</w:t>
      </w:r>
      <w:r w:rsidR="00DF5338" w:rsidRPr="00DF5338">
        <w:rPr>
          <w:b w:val="0"/>
          <w:bCs w:val="0"/>
          <w:vertAlign w:val="superscript"/>
        </w:rPr>
        <w:t>th</w:t>
      </w:r>
      <w:r w:rsidR="00DF5338">
        <w:rPr>
          <w:b w:val="0"/>
          <w:bCs w:val="0"/>
        </w:rPr>
        <w:t xml:space="preserve"> June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912"/>
        <w:gridCol w:w="3402"/>
      </w:tblGrid>
      <w:tr w:rsidR="00DA0465" w14:paraId="7AED8A1B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141A043F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912" w:type="dxa"/>
            <w:tcBorders>
              <w:bottom w:val="single" w:sz="12" w:space="0" w:color="666666"/>
            </w:tcBorders>
            <w:shd w:val="clear" w:color="auto" w:fill="D9D9D9"/>
          </w:tcPr>
          <w:p w14:paraId="4521936B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402" w:type="dxa"/>
            <w:tcBorders>
              <w:bottom w:val="single" w:sz="12" w:space="0" w:color="666666"/>
            </w:tcBorders>
            <w:shd w:val="clear" w:color="auto" w:fill="D9D9D9"/>
          </w:tcPr>
          <w:p w14:paraId="342141FE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C009BF" w14:paraId="1D6AC2EB" w14:textId="77777777" w:rsidTr="00DA0465">
        <w:tc>
          <w:tcPr>
            <w:tcW w:w="3284" w:type="dxa"/>
            <w:shd w:val="clear" w:color="auto" w:fill="auto"/>
          </w:tcPr>
          <w:p w14:paraId="05D8300A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912" w:type="dxa"/>
            <w:shd w:val="clear" w:color="auto" w:fill="auto"/>
          </w:tcPr>
          <w:p w14:paraId="51B7976B" w14:textId="3D22E0ED" w:rsidR="00C009BF" w:rsidRDefault="00C009BF" w:rsidP="001D627A">
            <w:pPr>
              <w:pStyle w:val="BodyText"/>
            </w:pPr>
          </w:p>
        </w:tc>
        <w:tc>
          <w:tcPr>
            <w:tcW w:w="3402" w:type="dxa"/>
            <w:shd w:val="clear" w:color="auto" w:fill="auto"/>
          </w:tcPr>
          <w:p w14:paraId="0B38CF06" w14:textId="63C82E02" w:rsidR="00C009BF" w:rsidRDefault="000A4CA9" w:rsidP="001D627A">
            <w:pPr>
              <w:pStyle w:val="BodyText"/>
            </w:pPr>
            <w:r>
              <w:t>Collections.java</w:t>
            </w:r>
          </w:p>
        </w:tc>
      </w:tr>
      <w:tr w:rsidR="000A4CA9" w14:paraId="682F9DE2" w14:textId="77777777" w:rsidTr="00DA0465">
        <w:tc>
          <w:tcPr>
            <w:tcW w:w="3284" w:type="dxa"/>
            <w:shd w:val="clear" w:color="auto" w:fill="auto"/>
          </w:tcPr>
          <w:p w14:paraId="23C46B84" w14:textId="77777777" w:rsidR="000A4CA9" w:rsidRPr="00DA0465" w:rsidRDefault="000A4CA9" w:rsidP="000A4CA9">
            <w:pPr>
              <w:pStyle w:val="BodyText"/>
              <w:rPr>
                <w:b/>
                <w:bCs/>
              </w:rPr>
            </w:pPr>
          </w:p>
        </w:tc>
        <w:tc>
          <w:tcPr>
            <w:tcW w:w="3912" w:type="dxa"/>
            <w:shd w:val="clear" w:color="auto" w:fill="auto"/>
          </w:tcPr>
          <w:p w14:paraId="415D7EFE" w14:textId="7E1BC6B3" w:rsidR="000A4CA9" w:rsidRDefault="000A4CA9" w:rsidP="000A4CA9">
            <w:pPr>
              <w:pStyle w:val="BodyText"/>
            </w:pPr>
          </w:p>
        </w:tc>
        <w:tc>
          <w:tcPr>
            <w:tcW w:w="3402" w:type="dxa"/>
            <w:shd w:val="clear" w:color="auto" w:fill="auto"/>
          </w:tcPr>
          <w:p w14:paraId="3ADDC086" w14:textId="0B5EBB01" w:rsidR="000A4CA9" w:rsidRDefault="000A4CA9" w:rsidP="000A4CA9">
            <w:pPr>
              <w:pStyle w:val="BodyText"/>
            </w:pPr>
            <w:r>
              <w:t>CollectionsGUI.java</w:t>
            </w:r>
          </w:p>
        </w:tc>
      </w:tr>
      <w:tr w:rsidR="000A4CA9" w14:paraId="2A1E885D" w14:textId="77777777" w:rsidTr="00DA0465">
        <w:tc>
          <w:tcPr>
            <w:tcW w:w="3284" w:type="dxa"/>
            <w:shd w:val="clear" w:color="auto" w:fill="auto"/>
          </w:tcPr>
          <w:p w14:paraId="05C8D2B4" w14:textId="77777777" w:rsidR="000A4CA9" w:rsidRPr="00DA0465" w:rsidRDefault="000A4CA9" w:rsidP="000A4CA9">
            <w:pPr>
              <w:pStyle w:val="BodyText"/>
              <w:rPr>
                <w:b/>
                <w:bCs/>
              </w:rPr>
            </w:pPr>
          </w:p>
        </w:tc>
        <w:tc>
          <w:tcPr>
            <w:tcW w:w="3912" w:type="dxa"/>
            <w:shd w:val="clear" w:color="auto" w:fill="auto"/>
          </w:tcPr>
          <w:p w14:paraId="0447F094" w14:textId="656082F2" w:rsidR="000A4CA9" w:rsidRDefault="000A4CA9" w:rsidP="000A4CA9">
            <w:pPr>
              <w:pStyle w:val="BodyText"/>
            </w:pPr>
          </w:p>
        </w:tc>
        <w:tc>
          <w:tcPr>
            <w:tcW w:w="3402" w:type="dxa"/>
            <w:shd w:val="clear" w:color="auto" w:fill="auto"/>
          </w:tcPr>
          <w:p w14:paraId="56E4FF2F" w14:textId="77777777" w:rsidR="000A4CA9" w:rsidRDefault="000A4CA9" w:rsidP="000A4CA9">
            <w:pPr>
              <w:pStyle w:val="BodyText"/>
            </w:pPr>
          </w:p>
        </w:tc>
      </w:tr>
    </w:tbl>
    <w:p w14:paraId="70622CE7" w14:textId="77777777" w:rsidR="00C009BF" w:rsidRPr="003F7107" w:rsidRDefault="00C009BF" w:rsidP="00C009BF">
      <w:pPr>
        <w:pStyle w:val="BodyText"/>
      </w:pPr>
    </w:p>
    <w:p w14:paraId="149C9477" w14:textId="3F01BB55" w:rsidR="00C009BF" w:rsidRPr="00C04634" w:rsidRDefault="00C009BF" w:rsidP="00C009BF">
      <w:pPr>
        <w:pStyle w:val="BodyText"/>
        <w:rPr>
          <w:rFonts w:ascii="Calibri" w:hAnsi="Calibri"/>
          <w:sz w:val="22"/>
          <w:szCs w:val="22"/>
        </w:rPr>
      </w:pPr>
    </w:p>
    <w:p w14:paraId="55F856D2" w14:textId="4C35B62E" w:rsidR="00C009BF" w:rsidRDefault="00C009BF" w:rsidP="00C009BF">
      <w:pPr>
        <w:pStyle w:val="Heading2"/>
      </w:pPr>
      <w:r>
        <w:br w:type="page"/>
      </w:r>
      <w:r>
        <w:lastRenderedPageBreak/>
        <w:t>Date:</w:t>
      </w:r>
      <w:r w:rsidR="002F2AA5">
        <w:t xml:space="preserve">  </w:t>
      </w:r>
      <w:r w:rsidR="002F2AA5" w:rsidRPr="002F2AA5">
        <w:rPr>
          <w:b w:val="0"/>
          <w:bCs w:val="0"/>
        </w:rPr>
        <w:t>29</w:t>
      </w:r>
      <w:r w:rsidR="002F2AA5" w:rsidRPr="002F2AA5">
        <w:rPr>
          <w:b w:val="0"/>
          <w:bCs w:val="0"/>
          <w:vertAlign w:val="superscript"/>
        </w:rPr>
        <w:t>th</w:t>
      </w:r>
      <w:r w:rsidR="002F2AA5" w:rsidRPr="002F2AA5">
        <w:rPr>
          <w:b w:val="0"/>
          <w:bCs w:val="0"/>
        </w:rPr>
        <w:t xml:space="preserve"> June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203"/>
        <w:gridCol w:w="4111"/>
      </w:tblGrid>
      <w:tr w:rsidR="00DA0465" w14:paraId="103EA05B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3327A778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203" w:type="dxa"/>
            <w:tcBorders>
              <w:bottom w:val="single" w:sz="12" w:space="0" w:color="666666"/>
            </w:tcBorders>
            <w:shd w:val="clear" w:color="auto" w:fill="D9D9D9"/>
          </w:tcPr>
          <w:p w14:paraId="13507B6A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4111" w:type="dxa"/>
            <w:tcBorders>
              <w:bottom w:val="single" w:sz="12" w:space="0" w:color="666666"/>
            </w:tcBorders>
            <w:shd w:val="clear" w:color="auto" w:fill="D9D9D9"/>
          </w:tcPr>
          <w:p w14:paraId="119B5CAA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DA0465" w14:paraId="6E4678BC" w14:textId="77777777" w:rsidTr="00DA0465">
        <w:tc>
          <w:tcPr>
            <w:tcW w:w="3284" w:type="dxa"/>
            <w:shd w:val="clear" w:color="auto" w:fill="auto"/>
          </w:tcPr>
          <w:p w14:paraId="4D9A782F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03" w:type="dxa"/>
            <w:shd w:val="clear" w:color="auto" w:fill="auto"/>
          </w:tcPr>
          <w:p w14:paraId="3A017499" w14:textId="77777777" w:rsidR="00C009BF" w:rsidRDefault="00C009BF" w:rsidP="001D627A">
            <w:pPr>
              <w:pStyle w:val="BodyText"/>
            </w:pPr>
          </w:p>
        </w:tc>
        <w:tc>
          <w:tcPr>
            <w:tcW w:w="4111" w:type="dxa"/>
            <w:shd w:val="clear" w:color="auto" w:fill="auto"/>
          </w:tcPr>
          <w:p w14:paraId="64E2DD08" w14:textId="1B573038" w:rsidR="00C009BF" w:rsidRDefault="00DF5338" w:rsidP="001D627A">
            <w:pPr>
              <w:pStyle w:val="BodyText"/>
            </w:pPr>
            <w:r>
              <w:t xml:space="preserve">Boundary and Unexpected </w:t>
            </w:r>
            <w:r w:rsidR="002577BA">
              <w:t xml:space="preserve">Input checks </w:t>
            </w:r>
          </w:p>
        </w:tc>
      </w:tr>
      <w:tr w:rsidR="00DA0465" w14:paraId="794F73D7" w14:textId="77777777" w:rsidTr="00DA0465">
        <w:tc>
          <w:tcPr>
            <w:tcW w:w="3284" w:type="dxa"/>
            <w:shd w:val="clear" w:color="auto" w:fill="auto"/>
          </w:tcPr>
          <w:p w14:paraId="2092B5AA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03" w:type="dxa"/>
            <w:shd w:val="clear" w:color="auto" w:fill="auto"/>
          </w:tcPr>
          <w:p w14:paraId="37500DDB" w14:textId="77777777" w:rsidR="00C009BF" w:rsidRDefault="00C009BF" w:rsidP="001D627A">
            <w:pPr>
              <w:pStyle w:val="BodyText"/>
            </w:pPr>
          </w:p>
        </w:tc>
        <w:tc>
          <w:tcPr>
            <w:tcW w:w="4111" w:type="dxa"/>
            <w:shd w:val="clear" w:color="auto" w:fill="auto"/>
          </w:tcPr>
          <w:p w14:paraId="15304EE5" w14:textId="77777777" w:rsidR="00C009BF" w:rsidRDefault="00C009BF" w:rsidP="001D627A">
            <w:pPr>
              <w:pStyle w:val="BodyText"/>
            </w:pPr>
          </w:p>
        </w:tc>
      </w:tr>
      <w:tr w:rsidR="00DA0465" w14:paraId="5A2280F0" w14:textId="77777777" w:rsidTr="00DA0465">
        <w:tc>
          <w:tcPr>
            <w:tcW w:w="3284" w:type="dxa"/>
            <w:shd w:val="clear" w:color="auto" w:fill="auto"/>
          </w:tcPr>
          <w:p w14:paraId="781BF856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03" w:type="dxa"/>
            <w:shd w:val="clear" w:color="auto" w:fill="auto"/>
          </w:tcPr>
          <w:p w14:paraId="6412F78C" w14:textId="77777777" w:rsidR="00C009BF" w:rsidRDefault="00C009BF" w:rsidP="001D627A">
            <w:pPr>
              <w:pStyle w:val="BodyText"/>
            </w:pPr>
          </w:p>
        </w:tc>
        <w:tc>
          <w:tcPr>
            <w:tcW w:w="4111" w:type="dxa"/>
            <w:shd w:val="clear" w:color="auto" w:fill="auto"/>
          </w:tcPr>
          <w:p w14:paraId="46AF9CE3" w14:textId="77777777" w:rsidR="00C009BF" w:rsidRDefault="00C009BF" w:rsidP="001D627A">
            <w:pPr>
              <w:pStyle w:val="BodyText"/>
            </w:pPr>
          </w:p>
        </w:tc>
      </w:tr>
    </w:tbl>
    <w:p w14:paraId="78B9542C" w14:textId="77777777" w:rsidR="00C009BF" w:rsidRPr="003F7107" w:rsidRDefault="00C009BF" w:rsidP="00C009BF">
      <w:pPr>
        <w:pStyle w:val="BodyText"/>
      </w:pPr>
    </w:p>
    <w:p w14:paraId="3955BFA8" w14:textId="77777777" w:rsidR="00C009BF" w:rsidRDefault="00C009BF" w:rsidP="00C009BF">
      <w:pPr>
        <w:pStyle w:val="Heading2"/>
      </w:pPr>
      <w:r>
        <w:t>Date: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A0465" w14:paraId="125FE14F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29A650D9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6C784CE0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5E2A287B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C009BF" w14:paraId="5DEFFFC1" w14:textId="77777777" w:rsidTr="00DA0465">
        <w:tc>
          <w:tcPr>
            <w:tcW w:w="3284" w:type="dxa"/>
            <w:shd w:val="clear" w:color="auto" w:fill="auto"/>
          </w:tcPr>
          <w:p w14:paraId="03535963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2F98DB98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162D2BA4" w14:textId="77777777" w:rsidR="00C009BF" w:rsidRDefault="00C009BF" w:rsidP="001D627A">
            <w:pPr>
              <w:pStyle w:val="BodyText"/>
            </w:pPr>
          </w:p>
        </w:tc>
      </w:tr>
      <w:tr w:rsidR="00C009BF" w14:paraId="50FF51B1" w14:textId="77777777" w:rsidTr="00DA0465">
        <w:tc>
          <w:tcPr>
            <w:tcW w:w="3284" w:type="dxa"/>
            <w:shd w:val="clear" w:color="auto" w:fill="auto"/>
          </w:tcPr>
          <w:p w14:paraId="5B336C66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5ED2645D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48611F6C" w14:textId="77777777" w:rsidR="00C009BF" w:rsidRDefault="00C009BF" w:rsidP="001D627A">
            <w:pPr>
              <w:pStyle w:val="BodyText"/>
            </w:pPr>
          </w:p>
        </w:tc>
      </w:tr>
      <w:tr w:rsidR="00C009BF" w14:paraId="3D5C27E2" w14:textId="77777777" w:rsidTr="00DA0465">
        <w:tc>
          <w:tcPr>
            <w:tcW w:w="3284" w:type="dxa"/>
            <w:shd w:val="clear" w:color="auto" w:fill="auto"/>
          </w:tcPr>
          <w:p w14:paraId="6DEDDCDF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593F5497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6D9D0F2D" w14:textId="77777777" w:rsidR="00C009BF" w:rsidRDefault="00C009BF" w:rsidP="001D627A">
            <w:pPr>
              <w:pStyle w:val="BodyText"/>
            </w:pPr>
          </w:p>
        </w:tc>
      </w:tr>
    </w:tbl>
    <w:p w14:paraId="1372F0BB" w14:textId="77777777" w:rsidR="00C009BF" w:rsidRPr="003F7107" w:rsidRDefault="00C009BF" w:rsidP="00C009BF">
      <w:pPr>
        <w:pStyle w:val="BodyText"/>
      </w:pPr>
    </w:p>
    <w:p w14:paraId="3B89F16D" w14:textId="77777777" w:rsidR="00C009BF" w:rsidRDefault="00C009BF" w:rsidP="00C009BF">
      <w:pPr>
        <w:pStyle w:val="Heading2"/>
      </w:pPr>
      <w:r>
        <w:t>Date: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A0465" w14:paraId="37AF20E7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35FFC4FB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3034979E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6CA95858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C009BF" w14:paraId="4EA4D44F" w14:textId="77777777" w:rsidTr="00DA0465">
        <w:tc>
          <w:tcPr>
            <w:tcW w:w="3284" w:type="dxa"/>
            <w:shd w:val="clear" w:color="auto" w:fill="auto"/>
          </w:tcPr>
          <w:p w14:paraId="548E1E5A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6B2F33C4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0CE1D493" w14:textId="77777777" w:rsidR="00C009BF" w:rsidRDefault="00C009BF" w:rsidP="001D627A">
            <w:pPr>
              <w:pStyle w:val="BodyText"/>
            </w:pPr>
          </w:p>
        </w:tc>
      </w:tr>
      <w:tr w:rsidR="00C009BF" w14:paraId="69F146EB" w14:textId="77777777" w:rsidTr="00DA0465">
        <w:tc>
          <w:tcPr>
            <w:tcW w:w="3284" w:type="dxa"/>
            <w:shd w:val="clear" w:color="auto" w:fill="auto"/>
          </w:tcPr>
          <w:p w14:paraId="2471AA6D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37A3D544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233957FD" w14:textId="77777777" w:rsidR="00C009BF" w:rsidRDefault="00C009BF" w:rsidP="001D627A">
            <w:pPr>
              <w:pStyle w:val="BodyText"/>
            </w:pPr>
          </w:p>
        </w:tc>
      </w:tr>
      <w:tr w:rsidR="00C009BF" w14:paraId="37B6621C" w14:textId="77777777" w:rsidTr="00DA0465">
        <w:tc>
          <w:tcPr>
            <w:tcW w:w="3284" w:type="dxa"/>
            <w:shd w:val="clear" w:color="auto" w:fill="auto"/>
          </w:tcPr>
          <w:p w14:paraId="683AA68C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2D142865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795E74DE" w14:textId="77777777" w:rsidR="00C009BF" w:rsidRDefault="00C009BF" w:rsidP="001D627A">
            <w:pPr>
              <w:pStyle w:val="BodyText"/>
            </w:pPr>
          </w:p>
        </w:tc>
      </w:tr>
    </w:tbl>
    <w:p w14:paraId="6ADE9094" w14:textId="77777777" w:rsidR="00C009BF" w:rsidRPr="003F7107" w:rsidRDefault="00C009BF" w:rsidP="00C009BF">
      <w:pPr>
        <w:pStyle w:val="BodyText"/>
      </w:pPr>
    </w:p>
    <w:p w14:paraId="775D77BF" w14:textId="77777777" w:rsidR="00C009BF" w:rsidRDefault="00C009BF" w:rsidP="00C009BF">
      <w:pPr>
        <w:pStyle w:val="Heading2"/>
      </w:pPr>
      <w:r>
        <w:t>Date: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A0465" w14:paraId="7477846D" w14:textId="77777777" w:rsidTr="00DA0465">
        <w:tc>
          <w:tcPr>
            <w:tcW w:w="3284" w:type="dxa"/>
            <w:tcBorders>
              <w:bottom w:val="single" w:sz="12" w:space="0" w:color="666666"/>
            </w:tcBorders>
            <w:shd w:val="clear" w:color="auto" w:fill="D9D9D9"/>
          </w:tcPr>
          <w:p w14:paraId="57C7CF80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Yet to start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277037BF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In progress</w:t>
            </w:r>
          </w:p>
        </w:tc>
        <w:tc>
          <w:tcPr>
            <w:tcW w:w="3285" w:type="dxa"/>
            <w:tcBorders>
              <w:bottom w:val="single" w:sz="12" w:space="0" w:color="666666"/>
            </w:tcBorders>
            <w:shd w:val="clear" w:color="auto" w:fill="D9D9D9"/>
          </w:tcPr>
          <w:p w14:paraId="1717507D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  <w:r w:rsidRPr="00DA0465">
              <w:rPr>
                <w:rFonts w:ascii="Calibri" w:hAnsi="Calibri" w:cs="Arial"/>
                <w:b/>
                <w:bCs/>
              </w:rPr>
              <w:t>Completed</w:t>
            </w:r>
          </w:p>
        </w:tc>
      </w:tr>
      <w:tr w:rsidR="00C009BF" w14:paraId="4A4E7C7A" w14:textId="77777777" w:rsidTr="00DA0465">
        <w:tc>
          <w:tcPr>
            <w:tcW w:w="3284" w:type="dxa"/>
            <w:shd w:val="clear" w:color="auto" w:fill="auto"/>
          </w:tcPr>
          <w:p w14:paraId="28205291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7B0C6003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24CC3D0A" w14:textId="77777777" w:rsidR="00C009BF" w:rsidRDefault="00C009BF" w:rsidP="001D627A">
            <w:pPr>
              <w:pStyle w:val="BodyText"/>
            </w:pPr>
          </w:p>
        </w:tc>
      </w:tr>
      <w:tr w:rsidR="00C009BF" w14:paraId="324834F7" w14:textId="77777777" w:rsidTr="00DA0465">
        <w:tc>
          <w:tcPr>
            <w:tcW w:w="3284" w:type="dxa"/>
            <w:shd w:val="clear" w:color="auto" w:fill="auto"/>
          </w:tcPr>
          <w:p w14:paraId="400A37FA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63123B9F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4D863FBE" w14:textId="77777777" w:rsidR="00C009BF" w:rsidRDefault="00C009BF" w:rsidP="001D627A">
            <w:pPr>
              <w:pStyle w:val="BodyText"/>
            </w:pPr>
          </w:p>
        </w:tc>
      </w:tr>
      <w:tr w:rsidR="00C009BF" w14:paraId="4D8A1AB2" w14:textId="77777777" w:rsidTr="00DA0465">
        <w:tc>
          <w:tcPr>
            <w:tcW w:w="3284" w:type="dxa"/>
            <w:shd w:val="clear" w:color="auto" w:fill="auto"/>
          </w:tcPr>
          <w:p w14:paraId="1724B283" w14:textId="77777777" w:rsidR="00C009BF" w:rsidRPr="00DA0465" w:rsidRDefault="00C009BF" w:rsidP="001D627A">
            <w:pPr>
              <w:pStyle w:val="BodyText"/>
              <w:rPr>
                <w:b/>
                <w:bCs/>
              </w:rPr>
            </w:pPr>
          </w:p>
        </w:tc>
        <w:tc>
          <w:tcPr>
            <w:tcW w:w="3285" w:type="dxa"/>
            <w:shd w:val="clear" w:color="auto" w:fill="auto"/>
          </w:tcPr>
          <w:p w14:paraId="75E109B4" w14:textId="77777777" w:rsidR="00C009BF" w:rsidRDefault="00C009BF" w:rsidP="001D627A">
            <w:pPr>
              <w:pStyle w:val="BodyText"/>
            </w:pPr>
          </w:p>
        </w:tc>
        <w:tc>
          <w:tcPr>
            <w:tcW w:w="3285" w:type="dxa"/>
            <w:shd w:val="clear" w:color="auto" w:fill="auto"/>
          </w:tcPr>
          <w:p w14:paraId="553E2E7B" w14:textId="77777777" w:rsidR="00C009BF" w:rsidRDefault="00C009BF" w:rsidP="001D627A">
            <w:pPr>
              <w:pStyle w:val="BodyText"/>
            </w:pPr>
          </w:p>
        </w:tc>
      </w:tr>
    </w:tbl>
    <w:p w14:paraId="462EFBBA" w14:textId="77777777" w:rsidR="00C009BF" w:rsidRPr="003F7107" w:rsidRDefault="00C009BF" w:rsidP="00C009BF">
      <w:pPr>
        <w:pStyle w:val="BodyText"/>
      </w:pPr>
    </w:p>
    <w:p w14:paraId="790DCF84" w14:textId="78DF05C8" w:rsidR="00C009BF" w:rsidRPr="003F7107" w:rsidRDefault="00C009BF" w:rsidP="00C009BF">
      <w:pPr>
        <w:pStyle w:val="BodyText"/>
      </w:pPr>
    </w:p>
    <w:p w14:paraId="7B0E3EB2" w14:textId="77777777" w:rsidR="00C009BF" w:rsidRPr="003F7107" w:rsidRDefault="00C009BF" w:rsidP="00C009BF">
      <w:pPr>
        <w:pStyle w:val="BodyText"/>
      </w:pPr>
    </w:p>
    <w:sectPr w:rsidR="00C009BF" w:rsidRPr="003F7107" w:rsidSect="00650896">
      <w:headerReference w:type="default" r:id="rId11"/>
      <w:pgSz w:w="11906" w:h="16838"/>
      <w:pgMar w:top="720" w:right="720" w:bottom="720" w:left="720" w:header="227" w:footer="22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9057E" w14:textId="77777777" w:rsidR="00DA0465" w:rsidRDefault="00DA0465" w:rsidP="00EE6512">
      <w:r>
        <w:separator/>
      </w:r>
    </w:p>
  </w:endnote>
  <w:endnote w:type="continuationSeparator" w:id="0">
    <w:p w14:paraId="0ED2826B" w14:textId="77777777" w:rsidR="00DA0465" w:rsidRDefault="00DA0465" w:rsidP="00EE6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5B939" w14:textId="77777777" w:rsidR="00DA0465" w:rsidRDefault="00DA0465" w:rsidP="00EE6512">
      <w:r>
        <w:separator/>
      </w:r>
    </w:p>
  </w:footnote>
  <w:footnote w:type="continuationSeparator" w:id="0">
    <w:p w14:paraId="178530DA" w14:textId="77777777" w:rsidR="00DA0465" w:rsidRDefault="00DA0465" w:rsidP="00EE65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0A87" w14:textId="6E34EFC9" w:rsidR="00650896" w:rsidRDefault="00EE6512">
    <w:pPr>
      <w:pStyle w:val="Header"/>
    </w:pPr>
    <w:r>
      <w:t>Name</w:t>
    </w:r>
    <w:r w:rsidR="00650896">
      <w:t>: James Robiony-Rog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0562B91"/>
    <w:multiLevelType w:val="hybridMultilevel"/>
    <w:tmpl w:val="13CCCA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84782"/>
    <w:multiLevelType w:val="hybridMultilevel"/>
    <w:tmpl w:val="3E5EFE1A"/>
    <w:lvl w:ilvl="0" w:tplc="81FE87FC">
      <w:numFmt w:val="bullet"/>
      <w:lvlText w:val="•"/>
      <w:lvlJc w:val="left"/>
      <w:pPr>
        <w:ind w:left="720" w:hanging="360"/>
      </w:pPr>
      <w:rPr>
        <w:rFonts w:ascii="Calibri Light" w:eastAsia="Droid Sans Fallback" w:hAnsi="Calibri Light" w:cs="Lohit Hin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bC0NDEwNDIwNzRR0lEKTi0uzszPAykwrgUA5ji1ciwAAAA="/>
  </w:docVars>
  <w:rsids>
    <w:rsidRoot w:val="00BC11BF"/>
    <w:rsid w:val="0006679A"/>
    <w:rsid w:val="0008090C"/>
    <w:rsid w:val="00093214"/>
    <w:rsid w:val="000A056F"/>
    <w:rsid w:val="000A4CA9"/>
    <w:rsid w:val="000D7CAD"/>
    <w:rsid w:val="000F66DD"/>
    <w:rsid w:val="00110972"/>
    <w:rsid w:val="00111193"/>
    <w:rsid w:val="001B0794"/>
    <w:rsid w:val="00207BE3"/>
    <w:rsid w:val="00210A3C"/>
    <w:rsid w:val="002577BA"/>
    <w:rsid w:val="002B6950"/>
    <w:rsid w:val="002D7390"/>
    <w:rsid w:val="002E0AAD"/>
    <w:rsid w:val="002F082E"/>
    <w:rsid w:val="002F2AA5"/>
    <w:rsid w:val="0032589D"/>
    <w:rsid w:val="003269DB"/>
    <w:rsid w:val="00341A5B"/>
    <w:rsid w:val="003666BC"/>
    <w:rsid w:val="003C0D44"/>
    <w:rsid w:val="003F7107"/>
    <w:rsid w:val="004516F5"/>
    <w:rsid w:val="00492590"/>
    <w:rsid w:val="00527DE9"/>
    <w:rsid w:val="00537115"/>
    <w:rsid w:val="005635F2"/>
    <w:rsid w:val="00572EF8"/>
    <w:rsid w:val="005A49D6"/>
    <w:rsid w:val="005C3EBF"/>
    <w:rsid w:val="005D2AC2"/>
    <w:rsid w:val="005E46DF"/>
    <w:rsid w:val="005F7096"/>
    <w:rsid w:val="006014E3"/>
    <w:rsid w:val="00631C5E"/>
    <w:rsid w:val="00635CC8"/>
    <w:rsid w:val="00650896"/>
    <w:rsid w:val="006714FC"/>
    <w:rsid w:val="006A3AB7"/>
    <w:rsid w:val="006A66EC"/>
    <w:rsid w:val="006C0C81"/>
    <w:rsid w:val="006D2245"/>
    <w:rsid w:val="006E1117"/>
    <w:rsid w:val="0071073E"/>
    <w:rsid w:val="00712B6E"/>
    <w:rsid w:val="00747373"/>
    <w:rsid w:val="007674F4"/>
    <w:rsid w:val="007C5EF7"/>
    <w:rsid w:val="007E0A8B"/>
    <w:rsid w:val="00813B0A"/>
    <w:rsid w:val="008164FA"/>
    <w:rsid w:val="00843BEE"/>
    <w:rsid w:val="00845C42"/>
    <w:rsid w:val="00902C2F"/>
    <w:rsid w:val="00920667"/>
    <w:rsid w:val="009209B1"/>
    <w:rsid w:val="009756C2"/>
    <w:rsid w:val="009A75FF"/>
    <w:rsid w:val="009F61A1"/>
    <w:rsid w:val="00A60C58"/>
    <w:rsid w:val="00A6210E"/>
    <w:rsid w:val="00A963F1"/>
    <w:rsid w:val="00AA2540"/>
    <w:rsid w:val="00AB6689"/>
    <w:rsid w:val="00AF7755"/>
    <w:rsid w:val="00B17B31"/>
    <w:rsid w:val="00B528DC"/>
    <w:rsid w:val="00B84A83"/>
    <w:rsid w:val="00BC11BF"/>
    <w:rsid w:val="00BD6632"/>
    <w:rsid w:val="00BF6928"/>
    <w:rsid w:val="00C009BF"/>
    <w:rsid w:val="00C04634"/>
    <w:rsid w:val="00C04D46"/>
    <w:rsid w:val="00C16596"/>
    <w:rsid w:val="00C24893"/>
    <w:rsid w:val="00C32808"/>
    <w:rsid w:val="00C86540"/>
    <w:rsid w:val="00CD472B"/>
    <w:rsid w:val="00CE01B1"/>
    <w:rsid w:val="00D11556"/>
    <w:rsid w:val="00D646D6"/>
    <w:rsid w:val="00D7609B"/>
    <w:rsid w:val="00DA0465"/>
    <w:rsid w:val="00DA1A94"/>
    <w:rsid w:val="00DD787B"/>
    <w:rsid w:val="00DF5338"/>
    <w:rsid w:val="00E14AEC"/>
    <w:rsid w:val="00E179AE"/>
    <w:rsid w:val="00E37E6D"/>
    <w:rsid w:val="00E60CFF"/>
    <w:rsid w:val="00E661F3"/>
    <w:rsid w:val="00ED6A38"/>
    <w:rsid w:val="00EE0898"/>
    <w:rsid w:val="00EE6512"/>
    <w:rsid w:val="00EE7A3B"/>
    <w:rsid w:val="00F02830"/>
    <w:rsid w:val="00F2056C"/>
    <w:rsid w:val="00F21440"/>
    <w:rsid w:val="00F2547C"/>
    <w:rsid w:val="00F429C2"/>
    <w:rsid w:val="00F52C37"/>
    <w:rsid w:val="00F64FF5"/>
    <w:rsid w:val="00F96D9B"/>
    <w:rsid w:val="00FD181F"/>
    <w:rsid w:val="00FD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9F08AC6"/>
  <w15:chartTrackingRefBased/>
  <w15:docId w15:val="{E0B585AF-6F2E-4762-83BC-5A7E2B54D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Droid Sans Fallback" w:cs="Lohit Hindi"/>
      <w:kern w:val="1"/>
      <w:sz w:val="24"/>
      <w:szCs w:val="24"/>
      <w:lang w:val="en-GB"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character" w:styleId="Hyperlink">
    <w:name w:val="Hyperlink"/>
    <w:uiPriority w:val="99"/>
    <w:unhideWhenUsed/>
    <w:rsid w:val="00AA254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6512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link w:val="Header"/>
    <w:uiPriority w:val="99"/>
    <w:rsid w:val="00EE6512"/>
    <w:rPr>
      <w:rFonts w:eastAsia="Droid Sans Fallback" w:cs="Mangal"/>
      <w:kern w:val="1"/>
      <w:sz w:val="24"/>
      <w:szCs w:val="21"/>
      <w:lang w:val="en-GB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EE6512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link w:val="Footer"/>
    <w:uiPriority w:val="99"/>
    <w:rsid w:val="00EE6512"/>
    <w:rPr>
      <w:rFonts w:eastAsia="Droid Sans Fallback" w:cs="Mangal"/>
      <w:kern w:val="1"/>
      <w:sz w:val="24"/>
      <w:szCs w:val="21"/>
      <w:lang w:val="en-GB" w:eastAsia="zh-CN" w:bidi="hi-IN"/>
    </w:rPr>
  </w:style>
  <w:style w:type="table" w:styleId="TableGrid">
    <w:name w:val="Table Grid"/>
    <w:basedOn w:val="TableNormal"/>
    <w:uiPriority w:val="59"/>
    <w:rsid w:val="00EE651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C009BF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ac03e74-1195-441f-b9ed-fdad0002656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7E085CCE1C14EA80AB289F837E6B8" ma:contentTypeVersion="10" ma:contentTypeDescription="Create a new document." ma:contentTypeScope="" ma:versionID="4dbf58d4a5a0888c178e8bd7dc9dd178">
  <xsd:schema xmlns:xsd="http://www.w3.org/2001/XMLSchema" xmlns:xs="http://www.w3.org/2001/XMLSchema" xmlns:p="http://schemas.microsoft.com/office/2006/metadata/properties" xmlns:ns2="7ac03e74-1195-441f-b9ed-fdad00026566" targetNamespace="http://schemas.microsoft.com/office/2006/metadata/properties" ma:root="true" ma:fieldsID="09262a97d2eea7827362d79b14b20d1f" ns2:_="">
    <xsd:import namespace="7ac03e74-1195-441f-b9ed-fdad0002656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c03e74-1195-441f-b9ed-fdad0002656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0323AB-6077-4E6E-B007-7473C4861C95}">
  <ds:schemaRefs>
    <ds:schemaRef ds:uri="http://schemas.microsoft.com/office/2006/metadata/properties"/>
    <ds:schemaRef ds:uri="http://schemas.microsoft.com/office/infopath/2007/PartnerControls"/>
    <ds:schemaRef ds:uri="7ac03e74-1195-441f-b9ed-fdad00026566"/>
  </ds:schemaRefs>
</ds:datastoreItem>
</file>

<file path=customXml/itemProps2.xml><?xml version="1.0" encoding="utf-8"?>
<ds:datastoreItem xmlns:ds="http://schemas.openxmlformats.org/officeDocument/2006/customXml" ds:itemID="{395A3C1E-8735-462A-A33A-E2DDF594A4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BE8118-24BA-4FC2-AFF5-48F6FA661D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205441-BB0E-4B08-AFE6-D80FE1422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c03e74-1195-441f-b9ed-fdad00026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slow College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Leslie</dc:creator>
  <cp:keywords/>
  <cp:lastModifiedBy>James Robiony-Rogers</cp:lastModifiedBy>
  <cp:revision>26</cp:revision>
  <cp:lastPrinted>1899-12-31T11:00:00Z</cp:lastPrinted>
  <dcterms:created xsi:type="dcterms:W3CDTF">2020-05-01T03:35:00Z</dcterms:created>
  <dcterms:modified xsi:type="dcterms:W3CDTF">2021-06-29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7E085CCE1C14EA80AB289F837E6B8</vt:lpwstr>
  </property>
  <property fmtid="{D5CDD505-2E9C-101B-9397-08002B2CF9AE}" pid="3" name="Order">
    <vt:r8>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